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jpg" ContentType="image/jpeg"/>
  <Override PartName="/word/media/rId38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6" w:name="js_article"/>
    <w:bookmarkStart w:id="21" w:name="js_top_ad_area"/>
    <w:bookmarkEnd w:id="21"/>
    <w:bookmarkStart w:id="54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155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OJNrVQetdurjsMul6icBlicVHGHqiab4jndiccg8wicamvkwjqNWOl1Sq5slgMyicnXnOpvxbxrjvcTXoTtSGiaYa6kgw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0" w:name="page-content"/>
    <w:bookmarkStart w:id="46" w:name="img-content"/>
    <w:bookmarkStart w:id="45" w:name="activity-name"/>
    <w:p>
      <w:pPr>
        <w:pStyle w:val="Heading1"/>
      </w:pPr>
      <w:r>
        <w:t xml:space="preserve">无数渺小的思考充斥着人生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44" w:name="js_content"/>
    <w:p>
      <w:pPr>
        <w:pStyle w:val="BodyText"/>
      </w:pPr>
      <w:r>
        <w:t xml:space="preserve"> </w:t>
      </w:r>
      <w:r>
        <w:t xml:space="preserve">无数渺小的思考充斥了我的生活。我想成为一个什么样的人，什么才是我喜欢的？毕业之后想从事什么工作，大四那年我除了考公考研还有没有其他的路可走？出了校门后，我的所学知识真的能支撑我成就一番事业吗？我的能力与理想是相匹配的吗？我不知道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教资教辅上写当教师要爱岗敬业教书育人为人师表终身学习，我出了教资考场我就想，我真的能做到严于律己因材施教吗？我甚至有些庆幸，当教师只用考个证和编制，而不是看我是否真的具有上述的品德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有些反感内卷，当我放下书籍和教材，放下钢笔和稿纸，也想打打游戏摆烂一下时，我又有一种愧疚和自责感萌生了。可能是从小到大卷惯了，自己在闲暇之余看本小说和看部电影本无可厚非，但和周围人一对比，就显得自己是在躺平了。我想，其实内卷和摆烂不应该是泾渭分明的敌对词汇，更多的是游移于两者之间，迷茫和无所适从着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迷茫是大学的常态，我不想当一个木偶，被人牵着线推着走，大方向的声音告诉我，我应该怎么怎么样。我应该积极参与活动，奔波于社团，劳累于形式，内卷于考证。我不喜欢这样，最起码我的本心不是这样想的。我不明白一些需要强制执行的交截图查后台的活动是为了什么，集体观看视频然后写观后感又图个什么。这样的形式换来的虚假充实和自我感动真的是有意义的吗？</w:t>
      </w:r>
      <w:r>
        <w:t xml:space="preserve"> </w:t>
      </w:r>
    </w:p>
    <w:p>
      <w:pPr>
        <w:pStyle w:val="BodyText"/>
      </w:pPr>
      <w:r>
        <w:drawing>
          <wp:inline>
            <wp:extent cx="5334000" cy="261761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mmbiz.qpic.cn/mmbiz_jpg/OJNrVQetdurjsMul6icBlicVHGHqiab4jndcvc185JpwvkgtHJzvVJLicgrP1zxrFiaZI190c226qsGQMo7Laicz2C8Q/640?wx_fmt=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我想</w:t>
      </w:r>
      <w:r>
        <w:t xml:space="preserve"> </w:t>
      </w:r>
      <w:r>
        <w:t xml:space="preserve"> </w:t>
      </w:r>
      <w:r>
        <w:t xml:space="preserve"> </w:t>
      </w:r>
      <w:r>
        <w:t xml:space="preserve">，不应</w:t>
      </w:r>
      <w:r>
        <w:t xml:space="preserve"> </w:t>
      </w:r>
      <w:r>
        <w:t xml:space="preserve"> </w:t>
      </w:r>
      <w:r>
        <w:t xml:space="preserve"> </w:t>
      </w:r>
      <w:r>
        <w:t xml:space="preserve">该是这样的。我想跟随自己内心的声音走，想尝试一些其他的方向，我这样的想法不是很正常吗？大学本来不就应该是这样的吗？怎么我没有迎合大方向，就成了特立独行了呢？于是我开始思考这一切，应该找到自己真正喜欢的事情，知道自己想从事什么，而不是做一些无意义的形式来搪塞自己。内在的想法应该搭配外在的实践，我想考研，等毕业后成为一个大学老师，那我就应该观察一下大学老师的生活，问询一下他们的确幸和烦恼，看是不是与自己想象中的一致。我想成为一个医生，那就应该去看看医生的生活是怎样的，是不是和自己理想中的别无二致。以此类推，我想试试专业和既定方向以外的道路，想哲学想历史想科幻想手工想体育，我想，这不应该被苛责，也不应该被否定吧。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363517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mmbiz.qpic.cn/mmbiz_jpg/OJNrVQetdurjsMul6icBlicVHGHqiab4jnd4X407Nt9Esic3Dk14YVZia7gcGUqCA4xD2hoSTHunytua5A75yoanYGw/640?wx_fmt=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我现在走在校园里，已经忘却了抬头仰望天空了。要知道我小时候最喜欢盯着天空出神了，我没少幻想自己变成一朵云一股风。我最喜欢的一个成语就是披星戴月，我能想象到一个人把星星当披风，把月牙当帽子，目光坚定地朝着目的地奔去，那是何等的潇洒啊。现在没有那种想法和感觉了，现在再做以上这些幻想，就要被说是无病呻吟和矫情做作了。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毕竟现在浪漫的理想和情怀太少了，显得很呆萌。世人会觉得呆，萌是我自己加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在督促自己继续用渺小的思考填充生活，还是那句话，对世事的很多思考和愤慨或许无济于事，但无济于事，总好过无动于衷。共勉了朋友。啊不，共勉了同志。</w:t>
      </w:r>
      <w:r>
        <w:t xml:space="preserve"> </w:t>
      </w:r>
    </w:p>
    <w:p>
      <w:pPr>
        <w:pStyle w:val="BodyText"/>
      </w:pPr>
      <w:r>
        <w:br/>
      </w:r>
    </w:p>
    <w:bookmarkEnd w:id="44"/>
    <w:bookmarkEnd w:id="45"/>
    <w:bookmarkEnd w:id="46"/>
    <w:bookmarkStart w:id="47" w:name="js_tags_preview_toast"/>
    <w:p>
      <w:pPr>
        <w:pStyle w:val="BodyText"/>
      </w:pPr>
      <w:r>
        <w:t xml:space="preserve">预览时标签不可点</w:t>
      </w:r>
    </w:p>
    <w:bookmarkEnd w:id="47"/>
    <w:bookmarkStart w:id="48" w:name="content_bottom_area"/>
    <w:bookmarkEnd w:id="48"/>
    <w:bookmarkStart w:id="49" w:name="js_temp_bottom_area"/>
    <w:bookmarkEnd w:id="49"/>
    <w:bookmarkEnd w:id="50"/>
    <w:bookmarkStart w:id="51" w:name="sg_tj"/>
    <w:bookmarkEnd w:id="51"/>
    <w:bookmarkStart w:id="52" w:name="page_bottom_area"/>
    <w:bookmarkEnd w:id="52"/>
    <w:bookmarkStart w:id="53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3"/>
    <w:bookmarkEnd w:id="54"/>
    <w:bookmarkStart w:id="55" w:name="wx_stream_article_slide_tip"/>
    <w:bookmarkEnd w:id="55"/>
    <w:bookmarkEnd w:id="56"/>
    <w:bookmarkStart w:id="57" w:name="js_network_msg_wrp"/>
    <w:bookmarkEnd w:id="57"/>
    <w:bookmarkStart w:id="58" w:name="js_ad_control"/>
    <w:bookmarkEnd w:id="58"/>
    <w:bookmarkStart w:id="59" w:name="audio_panel_area"/>
    <w:bookmarkEnd w:id="59"/>
    <w:bookmarkStart w:id="60" w:name="js_profile_card_modal"/>
    <w:bookmarkEnd w:id="60"/>
    <w:bookmarkStart w:id="61" w:name="js_emotion_panel_pc"/>
    <w:bookmarkEnd w:id="61"/>
    <w:bookmarkStart w:id="64" w:name="js_alert_panel"/>
    <w:bookmarkStart w:id="62" w:name="js_alert_content"/>
    <w:bookmarkEnd w:id="62"/>
    <w:p>
      <w:pPr>
        <w:pStyle w:val="FirstParagraph"/>
      </w:pPr>
      <w:hyperlink r:id="rId63">
        <w:r>
          <w:rPr>
            <w:rStyle w:val="Hyperlink"/>
          </w:rPr>
          <w:t xml:space="preserve">知道了</w:t>
        </w:r>
      </w:hyperlink>
    </w:p>
    <w:bookmarkEnd w:id="64"/>
    <w:bookmarkStart w:id="66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5" w:name="js_pc_weapp_code_des"/>
      <w:r>
        <w:t xml:space="preserve"> </w:t>
      </w:r>
      <w:bookmarkEnd w:id="65"/>
    </w:p>
    <w:bookmarkEnd w:id="66"/>
    <w:bookmarkStart w:id="68" w:name="js_minipro_dialog"/>
    <w:p>
      <w:pPr>
        <w:pStyle w:val="BodyText"/>
      </w:pPr>
    </w:p>
    <w:bookmarkStart w:id="67" w:name="js_minipro_dialog_body"/>
    <w:bookmarkEnd w:id="67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8"/>
    <w:bookmarkStart w:id="70" w:name="js_link_dialog"/>
    <w:p>
      <w:pPr>
        <w:pStyle w:val="BodyText"/>
      </w:pPr>
    </w:p>
    <w:bookmarkStart w:id="69" w:name="js_link_dialog_body"/>
    <w:bookmarkEnd w:id="69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70"/>
    <w:bookmarkStart w:id="71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1"/>
    <w:bookmarkStart w:id="74" w:name="unlogin_bottom_bar"/>
    <w:bookmarkStart w:id="73" w:name="js_article_bottom_bar"/>
    <w:bookmarkStart w:id="72" w:name="article_bottom_bar_area"/>
    <w:bookmarkEnd w:id="72"/>
    <w:bookmarkEnd w:id="73"/>
    <w:bookmarkEnd w:id="74"/>
    <w:p>
      <w:pPr>
        <w:pStyle w:val="BodyText"/>
      </w:pPr>
      <w:bookmarkStart w:id="75" w:name="js_a11y_colon"/>
      <w:r>
        <w:t xml:space="preserve"> </w:t>
      </w:r>
      <w:r>
        <w:t xml:space="preserve">：</w:t>
      </w:r>
      <w:r>
        <w:t xml:space="preserve"> </w:t>
      </w:r>
      <w:bookmarkEnd w:id="75"/>
      <w:r>
        <w:t xml:space="preserve"> </w:t>
      </w:r>
      <w:bookmarkStart w:id="76" w:name="js_a11y_comma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0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1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2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3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4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5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6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7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8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9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10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period"/>
      <w:r>
        <w:t xml:space="preserve"> </w:t>
      </w:r>
      <w:r>
        <w:t xml:space="preserve">。</w:t>
      </w:r>
      <w:r>
        <w:t xml:space="preserve"> </w:t>
      </w:r>
      <w:bookmarkEnd w:id="88"/>
      <w:r>
        <w:t xml:space="preserve"> </w:t>
      </w:r>
      <w:bookmarkStart w:id="89" w:name="js_a11y_space"/>
      <w:r>
        <w:t xml:space="preserve"> </w:t>
      </w:r>
      <w:bookmarkEnd w:id="89"/>
      <w:r>
        <w:t xml:space="preserve"> </w:t>
      </w:r>
      <w:bookmarkStart w:id="90" w:name="js_a11y_type_video"/>
      <w:r>
        <w:t xml:space="preserve"> </w:t>
      </w:r>
      <w:r>
        <w:t xml:space="preserve">视频</w:t>
      </w:r>
      <w:r>
        <w:t xml:space="preserve"> </w:t>
      </w:r>
      <w:bookmarkEnd w:id="90"/>
      <w:r>
        <w:t xml:space="preserve"> </w:t>
      </w:r>
      <w:bookmarkStart w:id="91" w:name="js_a11y_type_weapp"/>
      <w:r>
        <w:t xml:space="preserve"> </w:t>
      </w:r>
      <w:r>
        <w:t xml:space="preserve">小程序</w:t>
      </w:r>
      <w:r>
        <w:t xml:space="preserve"> </w:t>
      </w:r>
      <w:bookmarkEnd w:id="91"/>
      <w:r>
        <w:t xml:space="preserve"> </w:t>
      </w:r>
      <w:bookmarkStart w:id="92" w:name="js_a11y_zan_btn_txt"/>
      <w:r>
        <w:t xml:space="preserve"> </w:t>
      </w:r>
      <w:r>
        <w:t xml:space="preserve">赞</w:t>
      </w:r>
      <w:r>
        <w:t xml:space="preserve"> </w:t>
      </w:r>
      <w:bookmarkEnd w:id="92"/>
      <w:r>
        <w:t xml:space="preserve"> </w:t>
      </w:r>
      <w:bookmarkStart w:id="93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3"/>
      <w:r>
        <w:t xml:space="preserve"> </w:t>
      </w:r>
      <w:bookmarkStart w:id="94" w:name="js_a11y_like_btn_txt"/>
      <w:r>
        <w:t xml:space="preserve"> </w:t>
      </w:r>
      <w:r>
        <w:t xml:space="preserve">在看</w:t>
      </w:r>
      <w:r>
        <w:t xml:space="preserve"> </w:t>
      </w:r>
      <w:bookmarkEnd w:id="94"/>
      <w:r>
        <w:t xml:space="preserve"> </w:t>
      </w:r>
      <w:bookmarkStart w:id="95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5"/>
      <w:r>
        <w:t xml:space="preserve"> </w:t>
      </w:r>
      <w:bookmarkStart w:id="96" w:name="js_a11y_share_btn_txt"/>
      <w:r>
        <w:t xml:space="preserve"> </w:t>
      </w:r>
      <w:r>
        <w:t xml:space="preserve">分享</w:t>
      </w:r>
      <w:r>
        <w:t xml:space="preserve"> </w:t>
      </w:r>
      <w:bookmarkEnd w:id="96"/>
      <w:r>
        <w:t xml:space="preserve"> </w:t>
      </w:r>
      <w:bookmarkStart w:id="97" w:name="js_a11y_comment_btn_txt"/>
      <w:r>
        <w:t xml:space="preserve"> </w:t>
      </w:r>
      <w:r>
        <w:t xml:space="preserve">留言</w:t>
      </w:r>
      <w:r>
        <w:t xml:space="preserve"> </w:t>
      </w:r>
      <w:bookmarkEnd w:id="97"/>
      <w:r>
        <w:t xml:space="preserve"> </w:t>
      </w:r>
      <w:bookmarkStart w:id="98" w:name="js_a11y_collect_btn_txt"/>
      <w:r>
        <w:t xml:space="preserve"> </w:t>
      </w:r>
      <w:r>
        <w:t xml:space="preserve">收藏</w:t>
      </w:r>
      <w:r>
        <w:t xml:space="preserve"> </w:t>
      </w:r>
      <w:bookmarkEnd w:id="9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jpg" /><Relationship Type="http://schemas.openxmlformats.org/officeDocument/2006/relationships/image" Id="rId38" Target="media/rId38.jpg" /><Relationship Type="http://schemas.openxmlformats.org/officeDocument/2006/relationships/image" Id="rId22" Target="media/rId22.jpg" /><Relationship Type="http://schemas.openxmlformats.org/officeDocument/2006/relationships/hyperlink" Id="rId63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0:03Z</dcterms:created>
  <dcterms:modified xsi:type="dcterms:W3CDTF">2025-01-25T15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